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13CF8182" w:rsidR="008A18FC" w:rsidRPr="008D4372" w:rsidRDefault="00143743" w:rsidP="00CC1B2A">
      <w:pPr>
        <w:pStyle w:val="Chapter"/>
        <w:shd w:val="clear" w:color="auto" w:fill="EEDDDD"/>
        <w:spacing w:before="0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 w:rsidRPr="008D4372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Activity 1</w:t>
      </w:r>
      <w:r w:rsidR="005C4AE5" w:rsidRPr="008D4372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: Sole trader</w:t>
      </w:r>
      <w:r w:rsidRPr="008D4372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 video</w:t>
      </w:r>
    </w:p>
    <w:p w14:paraId="0000000C" w14:textId="3E5238A3" w:rsidR="008A18FC" w:rsidRPr="00982242" w:rsidRDefault="001661E9" w:rsidP="001661E9">
      <w:pPr>
        <w:pStyle w:val="Questions"/>
        <w:rPr>
          <w:b w:val="0"/>
        </w:rPr>
      </w:pPr>
      <w:bookmarkStart w:id="0" w:name="_heading=h.bzbwgg54rgjf" w:colFirst="0" w:colLast="0"/>
      <w:bookmarkEnd w:id="0"/>
      <w:r w:rsidRPr="00982242">
        <w:rPr>
          <w:b w:val="0"/>
        </w:rPr>
        <w:t>W</w:t>
      </w:r>
      <w:r w:rsidR="006537AB" w:rsidRPr="00982242">
        <w:rPr>
          <w:b w:val="0"/>
        </w:rPr>
        <w:t>atch the video</w:t>
      </w:r>
      <w:r w:rsidR="00982242" w:rsidRPr="00982242">
        <w:rPr>
          <w:b w:val="0"/>
        </w:rPr>
        <w:t xml:space="preserve"> (</w:t>
      </w:r>
      <w:hyperlink r:id="rId8" w:history="1">
        <w:r w:rsidR="00982242" w:rsidRPr="00982242">
          <w:rPr>
            <w:rStyle w:val="Hyperlink"/>
            <w:b w:val="0"/>
            <w:sz w:val="20"/>
            <w:szCs w:val="20"/>
          </w:rPr>
          <w:t>https://vimeo.com/1191089660/1f423431df</w:t>
        </w:r>
      </w:hyperlink>
      <w:r w:rsidR="00982242" w:rsidRPr="00982242">
        <w:rPr>
          <w:b w:val="0"/>
        </w:rPr>
        <w:t>)</w:t>
      </w:r>
      <w:r w:rsidR="006537AB" w:rsidRPr="00982242">
        <w:rPr>
          <w:b w:val="0"/>
        </w:rPr>
        <w:t>. Based on this, identify the characteristics of working as a sole</w:t>
      </w:r>
      <w:r w:rsidR="001F61E7" w:rsidRPr="00982242">
        <w:rPr>
          <w:b w:val="0"/>
        </w:rPr>
        <w:t xml:space="preserve"> </w:t>
      </w:r>
      <w:r w:rsidR="006537AB" w:rsidRPr="00982242">
        <w:rPr>
          <w:b w:val="0"/>
        </w:rPr>
        <w:t xml:space="preserve">trader. </w:t>
      </w:r>
    </w:p>
    <w:p w14:paraId="0000000E" w14:textId="77777777" w:rsidR="008A18FC" w:rsidRDefault="006537AB">
      <w:pPr>
        <w:spacing w:after="0" w:line="240" w:lineRule="auto"/>
      </w:pPr>
      <w:r>
        <w:t xml:space="preserve">Ownership: </w:t>
      </w:r>
    </w:p>
    <w:p w14:paraId="1CA4BE25" w14:textId="77777777" w:rsidR="00245446" w:rsidRPr="001661E9" w:rsidRDefault="00245446" w:rsidP="001661E9">
      <w:pPr>
        <w:pStyle w:val="Write-onlines"/>
      </w:pPr>
    </w:p>
    <w:p w14:paraId="771F4E5B" w14:textId="77777777" w:rsidR="00245446" w:rsidRPr="001661E9" w:rsidRDefault="00245446" w:rsidP="001661E9">
      <w:pPr>
        <w:pStyle w:val="Write-onlines"/>
      </w:pPr>
    </w:p>
    <w:p w14:paraId="070DECC0" w14:textId="77777777" w:rsidR="00245446" w:rsidRPr="001661E9" w:rsidRDefault="00245446" w:rsidP="001661E9">
      <w:pPr>
        <w:pStyle w:val="Write-onlines"/>
      </w:pPr>
    </w:p>
    <w:p w14:paraId="2A98D40A" w14:textId="77777777" w:rsidR="00245446" w:rsidRPr="001661E9" w:rsidRDefault="00245446" w:rsidP="001661E9">
      <w:pPr>
        <w:pStyle w:val="Write-onlines"/>
      </w:pPr>
    </w:p>
    <w:p w14:paraId="7F3C6899" w14:textId="77777777" w:rsidR="00245446" w:rsidRDefault="00245446" w:rsidP="00245446">
      <w:pPr>
        <w:pStyle w:val="Write-onlines"/>
      </w:pPr>
    </w:p>
    <w:p w14:paraId="0E1E1D28" w14:textId="768B332A" w:rsidR="00DD4372" w:rsidRDefault="006537AB">
      <w:pPr>
        <w:spacing w:after="0" w:line="240" w:lineRule="auto"/>
      </w:pPr>
      <w:r>
        <w:t xml:space="preserve">Control/Decision making: </w:t>
      </w:r>
    </w:p>
    <w:p w14:paraId="33DEE051" w14:textId="77777777" w:rsidR="00245446" w:rsidRDefault="00245446" w:rsidP="00245446">
      <w:pPr>
        <w:pStyle w:val="Write-onlines"/>
      </w:pPr>
    </w:p>
    <w:p w14:paraId="08505C12" w14:textId="77777777" w:rsidR="00245446" w:rsidRDefault="00245446" w:rsidP="00245446">
      <w:pPr>
        <w:pStyle w:val="Write-onlines"/>
      </w:pPr>
    </w:p>
    <w:p w14:paraId="0DE8CD73" w14:textId="77777777" w:rsidR="00245446" w:rsidRDefault="00245446" w:rsidP="00245446">
      <w:pPr>
        <w:pStyle w:val="Write-onlines"/>
      </w:pPr>
    </w:p>
    <w:p w14:paraId="2DE993F0" w14:textId="77777777" w:rsidR="00245446" w:rsidRDefault="00245446" w:rsidP="00245446">
      <w:pPr>
        <w:pStyle w:val="Write-onlines"/>
      </w:pPr>
    </w:p>
    <w:p w14:paraId="62FDD5C5" w14:textId="77777777" w:rsidR="00245446" w:rsidRDefault="00245446" w:rsidP="00245446">
      <w:pPr>
        <w:pStyle w:val="Write-onlines"/>
      </w:pPr>
    </w:p>
    <w:p w14:paraId="206D802D" w14:textId="77777777" w:rsidR="00CF556E" w:rsidRDefault="00CF556E" w:rsidP="00CF556E">
      <w:pPr>
        <w:spacing w:before="120" w:after="0" w:line="240" w:lineRule="auto"/>
      </w:pPr>
      <w:r>
        <w:t xml:space="preserve">Finance: </w:t>
      </w:r>
    </w:p>
    <w:p w14:paraId="7091E819" w14:textId="77777777" w:rsidR="00245446" w:rsidRDefault="00245446" w:rsidP="00245446">
      <w:pPr>
        <w:pStyle w:val="Write-onlines"/>
      </w:pPr>
    </w:p>
    <w:p w14:paraId="28820929" w14:textId="77777777" w:rsidR="00245446" w:rsidRDefault="00245446" w:rsidP="00245446">
      <w:pPr>
        <w:pStyle w:val="Write-onlines"/>
      </w:pPr>
    </w:p>
    <w:p w14:paraId="1FA629F6" w14:textId="77777777" w:rsidR="00245446" w:rsidRDefault="00245446" w:rsidP="00245446">
      <w:pPr>
        <w:pStyle w:val="Write-onlines"/>
      </w:pPr>
    </w:p>
    <w:p w14:paraId="4B93DC51" w14:textId="77777777" w:rsidR="00245446" w:rsidRDefault="00245446" w:rsidP="00245446">
      <w:pPr>
        <w:pStyle w:val="Write-onlines"/>
      </w:pPr>
    </w:p>
    <w:p w14:paraId="4F4AAFB5" w14:textId="77777777" w:rsidR="00245446" w:rsidRDefault="00245446" w:rsidP="00245446">
      <w:pPr>
        <w:pStyle w:val="Write-onlines"/>
      </w:pPr>
    </w:p>
    <w:p w14:paraId="00000016" w14:textId="415ECA15" w:rsidR="008A18FC" w:rsidRDefault="002765E8" w:rsidP="00455FEC">
      <w:pPr>
        <w:spacing w:before="120" w:after="0" w:line="240" w:lineRule="auto"/>
      </w:pPr>
      <w:r>
        <w:t>Workload</w:t>
      </w:r>
      <w:r w:rsidR="006537AB">
        <w:t xml:space="preserve">: </w:t>
      </w:r>
    </w:p>
    <w:p w14:paraId="653B164C" w14:textId="77777777" w:rsidR="00245446" w:rsidRDefault="00245446" w:rsidP="00245446">
      <w:pPr>
        <w:pStyle w:val="Write-onlines"/>
      </w:pPr>
    </w:p>
    <w:p w14:paraId="26D35AC5" w14:textId="77777777" w:rsidR="00245446" w:rsidRDefault="00245446" w:rsidP="00245446">
      <w:pPr>
        <w:pStyle w:val="Write-onlines"/>
      </w:pPr>
    </w:p>
    <w:p w14:paraId="154E0665" w14:textId="77777777" w:rsidR="00245446" w:rsidRDefault="00245446" w:rsidP="00245446">
      <w:pPr>
        <w:pStyle w:val="Write-onlines"/>
      </w:pPr>
    </w:p>
    <w:p w14:paraId="39D9E88D" w14:textId="77777777" w:rsidR="00245446" w:rsidRDefault="00245446" w:rsidP="00245446">
      <w:pPr>
        <w:pStyle w:val="Write-onlines"/>
      </w:pPr>
    </w:p>
    <w:p w14:paraId="627C42D0" w14:textId="77777777" w:rsidR="00245446" w:rsidRDefault="00245446" w:rsidP="00245446">
      <w:pPr>
        <w:pStyle w:val="Write-onlines"/>
      </w:pPr>
    </w:p>
    <w:p w14:paraId="4378BDBD" w14:textId="77777777" w:rsidR="00F76B2A" w:rsidRDefault="00F76B2A">
      <w:r>
        <w:br w:type="page"/>
      </w:r>
    </w:p>
    <w:p w14:paraId="0000001A" w14:textId="59483DD3" w:rsidR="008A18FC" w:rsidRDefault="00F63FFC" w:rsidP="00455FEC">
      <w:pPr>
        <w:spacing w:before="120" w:after="0" w:line="240" w:lineRule="auto"/>
      </w:pPr>
      <w:r>
        <w:lastRenderedPageBreak/>
        <w:t>E</w:t>
      </w:r>
      <w:r w:rsidR="00973B17">
        <w:t>mployee requirements</w:t>
      </w:r>
      <w:r w:rsidR="006537AB">
        <w:t xml:space="preserve">: </w:t>
      </w:r>
    </w:p>
    <w:p w14:paraId="069FE0C7" w14:textId="77777777" w:rsidR="00802C4E" w:rsidRDefault="00802C4E" w:rsidP="00802C4E">
      <w:pPr>
        <w:pStyle w:val="Write-onlines"/>
      </w:pPr>
    </w:p>
    <w:p w14:paraId="3E7EDAD4" w14:textId="77777777" w:rsidR="00802C4E" w:rsidRDefault="00802C4E" w:rsidP="00802C4E">
      <w:pPr>
        <w:pStyle w:val="Write-onlines"/>
      </w:pPr>
    </w:p>
    <w:p w14:paraId="239DDB1F" w14:textId="77777777" w:rsidR="00802C4E" w:rsidRDefault="00802C4E" w:rsidP="00802C4E">
      <w:pPr>
        <w:pStyle w:val="Write-onlines"/>
      </w:pPr>
    </w:p>
    <w:p w14:paraId="35BC5DC8" w14:textId="77777777" w:rsidR="00802C4E" w:rsidRDefault="00802C4E" w:rsidP="00802C4E">
      <w:pPr>
        <w:pStyle w:val="Write-onlines"/>
      </w:pPr>
    </w:p>
    <w:p w14:paraId="16669701" w14:textId="77777777" w:rsidR="00802C4E" w:rsidRDefault="00802C4E" w:rsidP="00802C4E">
      <w:pPr>
        <w:pStyle w:val="Write-onlines"/>
      </w:pPr>
    </w:p>
    <w:p w14:paraId="78BBB091" w14:textId="77777777" w:rsidR="00802C4E" w:rsidRDefault="00802C4E" w:rsidP="00802C4E">
      <w:pPr>
        <w:pStyle w:val="Write-onlines"/>
      </w:pPr>
    </w:p>
    <w:p w14:paraId="0000001E" w14:textId="13644A82" w:rsidR="008A18FC" w:rsidRDefault="00F63FFC" w:rsidP="009A2AB5">
      <w:pPr>
        <w:spacing w:before="120" w:after="0" w:line="240" w:lineRule="auto"/>
      </w:pPr>
      <w:r>
        <w:t>Tax</w:t>
      </w:r>
      <w:r w:rsidR="001C3494">
        <w:t>, National Insurance and VAT</w:t>
      </w:r>
      <w:r w:rsidR="006537AB">
        <w:t xml:space="preserve">: </w:t>
      </w:r>
    </w:p>
    <w:p w14:paraId="69DB80BE" w14:textId="77777777" w:rsidR="00802C4E" w:rsidRDefault="00802C4E" w:rsidP="00802C4E">
      <w:pPr>
        <w:pStyle w:val="Write-onlines"/>
      </w:pPr>
    </w:p>
    <w:p w14:paraId="24E6D796" w14:textId="77777777" w:rsidR="00802C4E" w:rsidRDefault="00802C4E" w:rsidP="00802C4E">
      <w:pPr>
        <w:pStyle w:val="Write-onlines"/>
      </w:pPr>
    </w:p>
    <w:p w14:paraId="46E951CF" w14:textId="77777777" w:rsidR="00802C4E" w:rsidRDefault="00802C4E" w:rsidP="00802C4E">
      <w:pPr>
        <w:pStyle w:val="Write-onlines"/>
      </w:pPr>
    </w:p>
    <w:p w14:paraId="6ECA8803" w14:textId="77777777" w:rsidR="00802C4E" w:rsidRDefault="00802C4E" w:rsidP="00802C4E">
      <w:pPr>
        <w:pStyle w:val="Write-onlines"/>
      </w:pPr>
    </w:p>
    <w:p w14:paraId="6AD0C6AF" w14:textId="77777777" w:rsidR="00802C4E" w:rsidRDefault="00802C4E" w:rsidP="00802C4E">
      <w:pPr>
        <w:pStyle w:val="Write-onlines"/>
      </w:pPr>
    </w:p>
    <w:p w14:paraId="6663217B" w14:textId="77777777" w:rsidR="00802C4E" w:rsidRDefault="00802C4E" w:rsidP="00802C4E">
      <w:pPr>
        <w:pStyle w:val="Write-onlines"/>
      </w:pPr>
    </w:p>
    <w:p w14:paraId="6F55F8C0" w14:textId="77777777" w:rsidR="00550D7C" w:rsidRDefault="00550D7C" w:rsidP="00550D7C">
      <w:pPr>
        <w:spacing w:before="120" w:after="0" w:line="240" w:lineRule="auto"/>
      </w:pPr>
      <w:r>
        <w:t xml:space="preserve">Liability: </w:t>
      </w:r>
    </w:p>
    <w:p w14:paraId="1F85FFA3" w14:textId="77777777" w:rsidR="00802C4E" w:rsidRDefault="00802C4E" w:rsidP="00802C4E">
      <w:pPr>
        <w:pStyle w:val="Write-onlines"/>
      </w:pPr>
    </w:p>
    <w:p w14:paraId="72ACE375" w14:textId="77777777" w:rsidR="00802C4E" w:rsidRDefault="00802C4E" w:rsidP="00802C4E">
      <w:pPr>
        <w:pStyle w:val="Write-onlines"/>
      </w:pPr>
    </w:p>
    <w:p w14:paraId="6D9EF823" w14:textId="77777777" w:rsidR="00802C4E" w:rsidRDefault="00802C4E" w:rsidP="00802C4E">
      <w:pPr>
        <w:pStyle w:val="Write-onlines"/>
      </w:pPr>
    </w:p>
    <w:p w14:paraId="0E6BA86E" w14:textId="77777777" w:rsidR="00802C4E" w:rsidRDefault="00802C4E" w:rsidP="00802C4E">
      <w:pPr>
        <w:pStyle w:val="Write-onlines"/>
      </w:pPr>
    </w:p>
    <w:p w14:paraId="53293EA1" w14:textId="77777777" w:rsidR="00802C4E" w:rsidRDefault="00802C4E" w:rsidP="00802C4E">
      <w:pPr>
        <w:pStyle w:val="Write-onlines"/>
      </w:pPr>
    </w:p>
    <w:p w14:paraId="705488F1" w14:textId="77777777" w:rsidR="00802C4E" w:rsidRDefault="00802C4E" w:rsidP="00802C4E">
      <w:pPr>
        <w:pStyle w:val="Write-onlines"/>
      </w:pPr>
    </w:p>
    <w:p w14:paraId="1845CC0A" w14:textId="77777777" w:rsidR="00802C4E" w:rsidRDefault="00802C4E" w:rsidP="00802C4E">
      <w:pPr>
        <w:pStyle w:val="Write-onlines"/>
      </w:pPr>
    </w:p>
    <w:sectPr w:rsidR="00802C4E" w:rsidSect="00D339F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D625F8" w14:textId="77777777" w:rsidR="00003ECB" w:rsidRDefault="00003ECB">
      <w:pPr>
        <w:spacing w:after="0" w:line="240" w:lineRule="auto"/>
      </w:pPr>
      <w:r>
        <w:separator/>
      </w:r>
    </w:p>
  </w:endnote>
  <w:endnote w:type="continuationSeparator" w:id="0">
    <w:p w14:paraId="3AA9EFE2" w14:textId="77777777" w:rsidR="00003ECB" w:rsidRDefault="00003E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50A7FC84-09C4-43DD-A5EC-E1EAA2B7946C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C4A693D6-8E31-40FD-97DE-4CDEC404F527}"/>
    <w:embedBold r:id="rId3" w:fontKey="{B88E6406-EC51-4F25-ABB1-3B1C5D5A9865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4" w:fontKey="{91322F80-4A83-4301-946B-91172C442C1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2" w14:textId="77777777" w:rsidR="008A18FC" w:rsidRDefault="008A18F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3" w14:textId="77777777" w:rsidR="008A18FC" w:rsidRDefault="008A18FC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9"/>
      <w:tblW w:w="13958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387"/>
      <w:gridCol w:w="3827"/>
      <w:gridCol w:w="4744"/>
    </w:tblGrid>
    <w:tr w:rsidR="008A18FC" w14:paraId="0BBD7E5C" w14:textId="77777777">
      <w:tc>
        <w:tcPr>
          <w:tcW w:w="13958" w:type="dxa"/>
          <w:gridSpan w:val="3"/>
          <w:tcBorders>
            <w:bottom w:val="nil"/>
          </w:tcBorders>
        </w:tcPr>
        <w:p w14:paraId="00000084" w14:textId="186C040B" w:rsidR="008A18FC" w:rsidRDefault="00D0475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Agriculture, Environmental and Animal Care: Business and </w:t>
          </w:r>
          <w:r w:rsidR="00982242">
            <w:rPr>
              <w:sz w:val="20"/>
              <w:szCs w:val="20"/>
            </w:rPr>
            <w:t>f</w:t>
          </w:r>
          <w:r>
            <w:rPr>
              <w:sz w:val="20"/>
              <w:szCs w:val="20"/>
            </w:rPr>
            <w:t>inance</w:t>
          </w:r>
        </w:p>
      </w:tc>
    </w:tr>
    <w:tr w:rsidR="008A18FC" w14:paraId="7FA53FE6" w14:textId="77777777" w:rsidTr="00CC1B2A">
      <w:trPr>
        <w:gridAfter w:val="1"/>
        <w:wAfter w:w="4744" w:type="dxa"/>
      </w:trPr>
      <w:tc>
        <w:tcPr>
          <w:tcW w:w="5387" w:type="dxa"/>
          <w:tcBorders>
            <w:top w:val="nil"/>
            <w:bottom w:val="single" w:sz="12" w:space="0" w:color="EEDDDD"/>
          </w:tcBorders>
        </w:tcPr>
        <w:p w14:paraId="00000087" w14:textId="625122B7" w:rsidR="008A18FC" w:rsidRDefault="006537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1661E9">
            <w:rPr>
              <w:sz w:val="20"/>
              <w:szCs w:val="20"/>
            </w:rPr>
            <w:t>May</w:t>
          </w:r>
          <w:r>
            <w:rPr>
              <w:sz w:val="20"/>
              <w:szCs w:val="20"/>
            </w:rPr>
            <w:t xml:space="preserve"> 2026</w:t>
          </w:r>
        </w:p>
      </w:tc>
      <w:tc>
        <w:tcPr>
          <w:tcW w:w="3827" w:type="dxa"/>
          <w:tcBorders>
            <w:top w:val="nil"/>
            <w:bottom w:val="single" w:sz="12" w:space="0" w:color="EEDDDD"/>
          </w:tcBorders>
          <w:vAlign w:val="bottom"/>
        </w:tcPr>
        <w:p w14:paraId="00000088" w14:textId="77777777" w:rsidR="008A18FC" w:rsidRDefault="006537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00000089" w14:textId="77777777" w:rsidR="008A18FC" w:rsidRDefault="008A18F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0000008A" w14:textId="7D25C44B" w:rsidR="008A18FC" w:rsidRDefault="006537A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550755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B" w14:textId="77777777" w:rsidR="008A18FC" w:rsidRDefault="008A18F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00A5FC" w14:textId="77777777" w:rsidR="00003ECB" w:rsidRDefault="00003ECB">
      <w:pPr>
        <w:spacing w:after="0" w:line="240" w:lineRule="auto"/>
      </w:pPr>
      <w:r>
        <w:separator/>
      </w:r>
    </w:p>
  </w:footnote>
  <w:footnote w:type="continuationSeparator" w:id="0">
    <w:p w14:paraId="41623436" w14:textId="77777777" w:rsidR="00003ECB" w:rsidRDefault="00003E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7B" w14:textId="77777777" w:rsidR="008A18FC" w:rsidRDefault="008A18F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7C" w14:textId="729CBF38" w:rsidR="008A18FC" w:rsidRDefault="008A18FC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8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6896"/>
    </w:tblGrid>
    <w:tr w:rsidR="008A18FC" w14:paraId="29F6B455" w14:textId="77777777" w:rsidTr="00D0475B">
      <w:tc>
        <w:tcPr>
          <w:tcW w:w="2130" w:type="dxa"/>
          <w:tcBorders>
            <w:bottom w:val="single" w:sz="12" w:space="0" w:color="EEDDDD"/>
          </w:tcBorders>
        </w:tcPr>
        <w:p w14:paraId="0000007D" w14:textId="77777777" w:rsidR="008A18FC" w:rsidRDefault="008A18F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6896" w:type="dxa"/>
          <w:tcBorders>
            <w:bottom w:val="single" w:sz="12" w:space="0" w:color="EEDDDD"/>
          </w:tcBorders>
        </w:tcPr>
        <w:p w14:paraId="0000007E" w14:textId="26C07AED" w:rsidR="008A18FC" w:rsidRDefault="006537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</w:t>
          </w:r>
          <w:r w:rsidR="00494AE3">
            <w:rPr>
              <w:sz w:val="20"/>
              <w:szCs w:val="20"/>
            </w:rPr>
            <w:t>2</w:t>
          </w:r>
          <w:r w:rsidR="00F23A90">
            <w:rPr>
              <w:sz w:val="20"/>
              <w:szCs w:val="20"/>
            </w:rPr>
            <w:t xml:space="preserve">: </w:t>
          </w:r>
          <w:r>
            <w:rPr>
              <w:sz w:val="20"/>
              <w:szCs w:val="20"/>
            </w:rPr>
            <w:t xml:space="preserve">Sole </w:t>
          </w:r>
          <w:r w:rsidR="00F23A90">
            <w:rPr>
              <w:sz w:val="20"/>
              <w:szCs w:val="20"/>
            </w:rPr>
            <w:t>t</w:t>
          </w:r>
          <w:r>
            <w:rPr>
              <w:sz w:val="20"/>
              <w:szCs w:val="20"/>
            </w:rPr>
            <w:t>rader</w:t>
          </w:r>
        </w:p>
        <w:p w14:paraId="0000007F" w14:textId="05BC1E89" w:rsidR="008A18FC" w:rsidRDefault="0014374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 w:rsidRPr="00143743">
            <w:rPr>
              <w:sz w:val="20"/>
              <w:szCs w:val="20"/>
            </w:rPr>
            <w:t>Activity 1</w:t>
          </w:r>
          <w:r w:rsidR="008B6E65">
            <w:rPr>
              <w:sz w:val="20"/>
              <w:szCs w:val="20"/>
            </w:rPr>
            <w:t xml:space="preserve"> Worksheet</w:t>
          </w:r>
        </w:p>
      </w:tc>
    </w:tr>
  </w:tbl>
  <w:p w14:paraId="00000080" w14:textId="77777777" w:rsidR="008A18FC" w:rsidRDefault="006537A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60288" behindDoc="0" locked="0" layoutInCell="1" hidden="0" allowOverlap="1" wp14:anchorId="26FCB1FC" wp14:editId="4744E8BD">
          <wp:simplePos x="0" y="0"/>
          <wp:positionH relativeFrom="column">
            <wp:posOffset>3</wp:posOffset>
          </wp:positionH>
          <wp:positionV relativeFrom="paragraph">
            <wp:posOffset>-601341</wp:posOffset>
          </wp:positionV>
          <wp:extent cx="1137557" cy="477540"/>
          <wp:effectExtent l="0" t="0" r="0" b="0"/>
          <wp:wrapNone/>
          <wp:docPr id="197912682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1" w14:textId="77777777" w:rsidR="008A18FC" w:rsidRDefault="008A18F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852042"/>
    <w:multiLevelType w:val="multilevel"/>
    <w:tmpl w:val="56521F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1B37E9D"/>
    <w:multiLevelType w:val="multilevel"/>
    <w:tmpl w:val="5B0C4D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C083594"/>
    <w:multiLevelType w:val="multilevel"/>
    <w:tmpl w:val="465E16F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3001460"/>
    <w:multiLevelType w:val="multilevel"/>
    <w:tmpl w:val="D1DC89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54DD603D"/>
    <w:multiLevelType w:val="multilevel"/>
    <w:tmpl w:val="7F0A00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0C3739F"/>
    <w:multiLevelType w:val="multilevel"/>
    <w:tmpl w:val="E19A81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6F9B6B96"/>
    <w:multiLevelType w:val="multilevel"/>
    <w:tmpl w:val="3688480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39852EE"/>
    <w:multiLevelType w:val="multilevel"/>
    <w:tmpl w:val="912A75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3FB4778"/>
    <w:multiLevelType w:val="multilevel"/>
    <w:tmpl w:val="01103B8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6416340"/>
    <w:multiLevelType w:val="multilevel"/>
    <w:tmpl w:val="8F36962A"/>
    <w:lvl w:ilvl="0">
      <w:start w:val="1"/>
      <w:numFmt w:val="bullet"/>
      <w:pStyle w:val="Tablebulletssmall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838880248">
    <w:abstractNumId w:val="4"/>
  </w:num>
  <w:num w:numId="2" w16cid:durableId="926307564">
    <w:abstractNumId w:val="9"/>
  </w:num>
  <w:num w:numId="3" w16cid:durableId="1364819785">
    <w:abstractNumId w:val="7"/>
  </w:num>
  <w:num w:numId="4" w16cid:durableId="1208763184">
    <w:abstractNumId w:val="3"/>
  </w:num>
  <w:num w:numId="5" w16cid:durableId="995574657">
    <w:abstractNumId w:val="5"/>
  </w:num>
  <w:num w:numId="6" w16cid:durableId="987130024">
    <w:abstractNumId w:val="6"/>
  </w:num>
  <w:num w:numId="7" w16cid:durableId="103310891">
    <w:abstractNumId w:val="2"/>
  </w:num>
  <w:num w:numId="8" w16cid:durableId="382220608">
    <w:abstractNumId w:val="0"/>
  </w:num>
  <w:num w:numId="9" w16cid:durableId="627590315">
    <w:abstractNumId w:val="8"/>
  </w:num>
  <w:num w:numId="10" w16cid:durableId="688892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3tDQ1NjIyMjQB8pR0lIJTi4sz8/NACkxrAXjZIRMsAAAA"/>
  </w:docVars>
  <w:rsids>
    <w:rsidRoot w:val="008A18FC"/>
    <w:rsid w:val="00003ECB"/>
    <w:rsid w:val="0002193D"/>
    <w:rsid w:val="00052C93"/>
    <w:rsid w:val="000773B5"/>
    <w:rsid w:val="000903F3"/>
    <w:rsid w:val="000F2E65"/>
    <w:rsid w:val="00143743"/>
    <w:rsid w:val="001450F8"/>
    <w:rsid w:val="00155020"/>
    <w:rsid w:val="001661E9"/>
    <w:rsid w:val="00182798"/>
    <w:rsid w:val="001C3494"/>
    <w:rsid w:val="001F4A15"/>
    <w:rsid w:val="001F61E7"/>
    <w:rsid w:val="0020293B"/>
    <w:rsid w:val="00245446"/>
    <w:rsid w:val="002765E8"/>
    <w:rsid w:val="00293841"/>
    <w:rsid w:val="002B7D51"/>
    <w:rsid w:val="002C4823"/>
    <w:rsid w:val="00307CAA"/>
    <w:rsid w:val="00380C74"/>
    <w:rsid w:val="003B7EA7"/>
    <w:rsid w:val="003D445A"/>
    <w:rsid w:val="003E1E35"/>
    <w:rsid w:val="0044623B"/>
    <w:rsid w:val="004524F2"/>
    <w:rsid w:val="00455FEC"/>
    <w:rsid w:val="004643D8"/>
    <w:rsid w:val="00494AE3"/>
    <w:rsid w:val="004E78CC"/>
    <w:rsid w:val="004F745B"/>
    <w:rsid w:val="00550755"/>
    <w:rsid w:val="00550D7C"/>
    <w:rsid w:val="00567055"/>
    <w:rsid w:val="005A4C7D"/>
    <w:rsid w:val="005C4AE5"/>
    <w:rsid w:val="005D377A"/>
    <w:rsid w:val="006318BC"/>
    <w:rsid w:val="006537AB"/>
    <w:rsid w:val="007678F9"/>
    <w:rsid w:val="007772DF"/>
    <w:rsid w:val="007C0A1E"/>
    <w:rsid w:val="007C7C8B"/>
    <w:rsid w:val="007D4CEA"/>
    <w:rsid w:val="007F0C39"/>
    <w:rsid w:val="007F3312"/>
    <w:rsid w:val="00802C4E"/>
    <w:rsid w:val="0085154B"/>
    <w:rsid w:val="00863E92"/>
    <w:rsid w:val="00870E88"/>
    <w:rsid w:val="008A18FC"/>
    <w:rsid w:val="008B6E65"/>
    <w:rsid w:val="008D4372"/>
    <w:rsid w:val="00942FC4"/>
    <w:rsid w:val="00960AF5"/>
    <w:rsid w:val="00973B17"/>
    <w:rsid w:val="00977C6E"/>
    <w:rsid w:val="00982242"/>
    <w:rsid w:val="00990CFA"/>
    <w:rsid w:val="009A2AB5"/>
    <w:rsid w:val="009A2B57"/>
    <w:rsid w:val="009B290D"/>
    <w:rsid w:val="00AE56F1"/>
    <w:rsid w:val="00AF3CDB"/>
    <w:rsid w:val="00C06EF6"/>
    <w:rsid w:val="00C24E7A"/>
    <w:rsid w:val="00C96D8C"/>
    <w:rsid w:val="00CB4446"/>
    <w:rsid w:val="00CB6534"/>
    <w:rsid w:val="00CC1B2A"/>
    <w:rsid w:val="00CF556E"/>
    <w:rsid w:val="00D0475B"/>
    <w:rsid w:val="00D339FE"/>
    <w:rsid w:val="00D533C6"/>
    <w:rsid w:val="00D76287"/>
    <w:rsid w:val="00D90CC8"/>
    <w:rsid w:val="00DA015B"/>
    <w:rsid w:val="00DD4372"/>
    <w:rsid w:val="00DE099E"/>
    <w:rsid w:val="00E771B6"/>
    <w:rsid w:val="00EF19BD"/>
    <w:rsid w:val="00F2277E"/>
    <w:rsid w:val="00F23A90"/>
    <w:rsid w:val="00F37A4E"/>
    <w:rsid w:val="00F41EA4"/>
    <w:rsid w:val="00F63FFC"/>
    <w:rsid w:val="00F76B2A"/>
    <w:rsid w:val="00FE37E0"/>
    <w:rsid w:val="00FE4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E862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Normal2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5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2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3227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276B"/>
    <w:pPr>
      <w:spacing w:line="240" w:lineRule="auto"/>
    </w:pPr>
    <w:rPr>
      <w:rFonts w:asciiTheme="minorHAnsi" w:eastAsiaTheme="minorHAnsi" w:hAnsiTheme="minorHAnsi" w:cstheme="minorBidi"/>
      <w:color w:val="auto"/>
      <w:kern w:val="2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276B"/>
    <w:rPr>
      <w:rFonts w:asciiTheme="minorHAnsi" w:eastAsiaTheme="minorHAnsi" w:hAnsiTheme="minorHAnsi" w:cstheme="minorBidi"/>
      <w:color w:val="auto"/>
      <w:kern w:val="2"/>
      <w:sz w:val="20"/>
      <w:szCs w:val="20"/>
      <w:lang w:eastAsia="en-US"/>
    </w:r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customStyle="1" w:styleId="Write-onlines">
    <w:name w:val="Write-on lines"/>
    <w:basedOn w:val="Normal"/>
    <w:qFormat/>
    <w:rsid w:val="00245446"/>
    <w:pPr>
      <w:pBdr>
        <w:between w:val="single" w:sz="6" w:space="1" w:color="auto"/>
      </w:pBdr>
      <w:spacing w:line="240" w:lineRule="auto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  <w:style w:type="paragraph" w:customStyle="1" w:styleId="Questions">
    <w:name w:val="Questions"/>
    <w:basedOn w:val="ListParagraph"/>
    <w:qFormat/>
    <w:rsid w:val="007772DF"/>
    <w:pPr>
      <w:ind w:left="0"/>
    </w:pPr>
    <w:rPr>
      <w:rFonts w:eastAsiaTheme="minorHAnsi" w:cstheme="minorBidi"/>
      <w:b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1191089660/1f423431df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zwG7OKmhzwfNX9puGtsyfoKPBhQ==">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10325DC-88E6-4012-93F1-E1715AB7153F}"/>
</file>

<file path=customXml/itemProps3.xml><?xml version="1.0" encoding="utf-8"?>
<ds:datastoreItem xmlns:ds="http://schemas.openxmlformats.org/officeDocument/2006/customXml" ds:itemID="{97EEB2BE-A840-4203-A4BD-A749DFFB9CFF}"/>
</file>

<file path=customXml/itemProps4.xml><?xml version="1.0" encoding="utf-8"?>
<ds:datastoreItem xmlns:ds="http://schemas.openxmlformats.org/officeDocument/2006/customXml" ds:itemID="{F71C51A5-791A-4B50-9317-33D27A93EA3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</Words>
  <Characters>331</Characters>
  <Application>Microsoft Office Word</Application>
  <DocSecurity>0</DocSecurity>
  <Lines>2</Lines>
  <Paragraphs>1</Paragraphs>
  <ScaleCrop>false</ScaleCrop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5-13T15:04:00Z</dcterms:created>
  <dcterms:modified xsi:type="dcterms:W3CDTF">2026-05-13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